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43D17" w14:textId="77777777" w:rsidR="00855A05" w:rsidRDefault="00855A05" w:rsidP="00855A05">
      <w:r>
        <w:t>class Solution {</w:t>
      </w:r>
    </w:p>
    <w:p w14:paraId="25684458" w14:textId="77777777" w:rsidR="00855A05" w:rsidRDefault="00855A05" w:rsidP="00855A05">
      <w:r>
        <w:t xml:space="preserve">    public int </w:t>
      </w:r>
      <w:proofErr w:type="spellStart"/>
      <w:r>
        <w:t>numJewelsInStones</w:t>
      </w:r>
      <w:proofErr w:type="spellEnd"/>
      <w:r>
        <w:t>(String J, String S) {</w:t>
      </w:r>
    </w:p>
    <w:p w14:paraId="2C12A528" w14:textId="77777777" w:rsidR="00855A05" w:rsidRDefault="00855A05" w:rsidP="00855A05">
      <w:r>
        <w:t xml:space="preserve">        </w:t>
      </w:r>
    </w:p>
    <w:p w14:paraId="6256CA6B" w14:textId="77777777" w:rsidR="00855A05" w:rsidRDefault="00855A05" w:rsidP="00855A05">
      <w:r>
        <w:t xml:space="preserve">        HashMap&lt;Character, Integer&gt; map = new HashMap&lt;&gt;();</w:t>
      </w:r>
    </w:p>
    <w:p w14:paraId="36A05160" w14:textId="77777777" w:rsidR="00855A05" w:rsidRDefault="00855A05" w:rsidP="00855A05">
      <w:r>
        <w:t xml:space="preserve">        int res = 0;</w:t>
      </w:r>
    </w:p>
    <w:p w14:paraId="3F5E95EF" w14:textId="77777777" w:rsidR="00855A05" w:rsidRDefault="00855A05" w:rsidP="00855A05">
      <w:r>
        <w:t xml:space="preserve">        </w:t>
      </w:r>
    </w:p>
    <w:p w14:paraId="2AAAC54C" w14:textId="77777777" w:rsidR="00855A05" w:rsidRDefault="00855A05" w:rsidP="00855A05">
      <w:r>
        <w:t xml:space="preserve">        if(</w:t>
      </w:r>
      <w:proofErr w:type="spellStart"/>
      <w:r>
        <w:t>J.length</w:t>
      </w:r>
      <w:proofErr w:type="spellEnd"/>
      <w:r>
        <w:t xml:space="preserve">() ==0 || </w:t>
      </w:r>
      <w:proofErr w:type="spellStart"/>
      <w:r>
        <w:t>S.length</w:t>
      </w:r>
      <w:proofErr w:type="spellEnd"/>
      <w:r>
        <w:t>() == 0)</w:t>
      </w:r>
    </w:p>
    <w:p w14:paraId="745FB56B" w14:textId="77777777" w:rsidR="00855A05" w:rsidRDefault="00855A05" w:rsidP="00855A05">
      <w:r>
        <w:t xml:space="preserve">            return 0;</w:t>
      </w:r>
    </w:p>
    <w:p w14:paraId="16BFCEA6" w14:textId="77777777" w:rsidR="00855A05" w:rsidRDefault="00855A05" w:rsidP="00855A05">
      <w:r>
        <w:t xml:space="preserve">        </w:t>
      </w:r>
    </w:p>
    <w:p w14:paraId="576764AF" w14:textId="77777777" w:rsidR="00855A05" w:rsidRDefault="00855A05" w:rsidP="00855A05">
      <w:r>
        <w:t xml:space="preserve">        for(char c: </w:t>
      </w:r>
      <w:proofErr w:type="spellStart"/>
      <w:r>
        <w:t>S.toCharArray</w:t>
      </w:r>
      <w:proofErr w:type="spellEnd"/>
      <w:r>
        <w:t>())</w:t>
      </w:r>
    </w:p>
    <w:p w14:paraId="348E7820" w14:textId="77777777" w:rsidR="00855A05" w:rsidRDefault="00855A05" w:rsidP="00855A05">
      <w:r>
        <w:t xml:space="preserve">            </w:t>
      </w:r>
      <w:proofErr w:type="spellStart"/>
      <w:r>
        <w:t>map.put</w:t>
      </w:r>
      <w:proofErr w:type="spellEnd"/>
      <w:r>
        <w:t xml:space="preserve">(c, </w:t>
      </w:r>
      <w:proofErr w:type="spellStart"/>
      <w:r>
        <w:t>map.getOrDefault</w:t>
      </w:r>
      <w:proofErr w:type="spellEnd"/>
      <w:r>
        <w:t>(c, 0) + 1);</w:t>
      </w:r>
    </w:p>
    <w:p w14:paraId="58A32257" w14:textId="77777777" w:rsidR="00855A05" w:rsidRDefault="00855A05" w:rsidP="00855A05">
      <w:r>
        <w:t xml:space="preserve">        </w:t>
      </w:r>
    </w:p>
    <w:p w14:paraId="05693EB9" w14:textId="77777777" w:rsidR="00855A05" w:rsidRDefault="00855A05" w:rsidP="00855A05">
      <w:r>
        <w:t xml:space="preserve">        for(char c: </w:t>
      </w:r>
      <w:proofErr w:type="spellStart"/>
      <w:r>
        <w:t>J.toCharArray</w:t>
      </w:r>
      <w:proofErr w:type="spellEnd"/>
      <w:r>
        <w:t>())</w:t>
      </w:r>
    </w:p>
    <w:p w14:paraId="3197EDE3" w14:textId="77777777" w:rsidR="00855A05" w:rsidRDefault="00855A05" w:rsidP="00855A05">
      <w:r>
        <w:t xml:space="preserve">            res += </w:t>
      </w:r>
      <w:proofErr w:type="spellStart"/>
      <w:r>
        <w:t>map.getOrDefault</w:t>
      </w:r>
      <w:proofErr w:type="spellEnd"/>
      <w:r>
        <w:t>(c, 0);</w:t>
      </w:r>
    </w:p>
    <w:p w14:paraId="2C8DFD86" w14:textId="77777777" w:rsidR="00855A05" w:rsidRDefault="00855A05" w:rsidP="00855A05">
      <w:r>
        <w:t xml:space="preserve">        </w:t>
      </w:r>
    </w:p>
    <w:p w14:paraId="5E43D246" w14:textId="77777777" w:rsidR="00855A05" w:rsidRDefault="00855A05" w:rsidP="00855A05">
      <w:r>
        <w:t xml:space="preserve">        return res;</w:t>
      </w:r>
    </w:p>
    <w:p w14:paraId="6AE6A40A" w14:textId="77777777" w:rsidR="00855A05" w:rsidRDefault="00855A05" w:rsidP="00855A05">
      <w:r>
        <w:t xml:space="preserve">        </w:t>
      </w:r>
    </w:p>
    <w:p w14:paraId="2D3000F4" w14:textId="77777777" w:rsidR="00855A05" w:rsidRDefault="00855A05" w:rsidP="00855A05">
      <w:r>
        <w:t xml:space="preserve">        </w:t>
      </w:r>
    </w:p>
    <w:p w14:paraId="25A16B15" w14:textId="77777777" w:rsidR="00855A05" w:rsidRDefault="00855A05" w:rsidP="00855A05">
      <w:r>
        <w:t xml:space="preserve">    }</w:t>
      </w:r>
    </w:p>
    <w:p w14:paraId="7B2AA66E" w14:textId="3C95C152" w:rsidR="00933DC7" w:rsidRPr="00855A05" w:rsidRDefault="00855A05" w:rsidP="00855A05">
      <w:r>
        <w:t>}</w:t>
      </w:r>
    </w:p>
    <w:sectPr w:rsidR="00933DC7" w:rsidRPr="00855A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F269B0"/>
    <w:multiLevelType w:val="multilevel"/>
    <w:tmpl w:val="BD121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sTQxtTS0MDE2MDBS0lEKTi0uzszPAykwqgUAN7BTgCwAAAA="/>
  </w:docVars>
  <w:rsids>
    <w:rsidRoot w:val="003F5D13"/>
    <w:rsid w:val="003C69C2"/>
    <w:rsid w:val="003F5D13"/>
    <w:rsid w:val="00851FCC"/>
    <w:rsid w:val="00855A05"/>
    <w:rsid w:val="00995C42"/>
    <w:rsid w:val="00AB6EDC"/>
    <w:rsid w:val="00BA2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4ED75F-3512-449C-8BAA-867EBE521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C69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C69C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C69C2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69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69C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30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03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932328">
              <w:marLeft w:val="0"/>
              <w:marRight w:val="6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02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0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52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 Jav</dc:creator>
  <cp:keywords/>
  <dc:description/>
  <cp:lastModifiedBy>Swap Jav</cp:lastModifiedBy>
  <cp:revision>3</cp:revision>
  <dcterms:created xsi:type="dcterms:W3CDTF">2020-05-03T03:17:00Z</dcterms:created>
  <dcterms:modified xsi:type="dcterms:W3CDTF">2020-05-03T03:18:00Z</dcterms:modified>
</cp:coreProperties>
</file>